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5292" w:rsidRDefault="00225292">
      <w:r w:rsidRPr="00225292">
        <w:drawing>
          <wp:inline distT="0" distB="0" distL="0" distR="0" wp14:anchorId="4173736B" wp14:editId="7898DCD1">
            <wp:extent cx="5943600" cy="3962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5292" w:rsidRDefault="00225292">
      <w:bookmarkStart w:id="0" w:name="_GoBack"/>
      <w:bookmarkEnd w:id="0"/>
    </w:p>
    <w:p w:rsidR="00BA4681" w:rsidRDefault="00225292">
      <w:r w:rsidRPr="00225292">
        <w:lastRenderedPageBreak/>
        <w:drawing>
          <wp:inline distT="0" distB="0" distL="0" distR="0" wp14:anchorId="2B0BA8AF" wp14:editId="684A50AC">
            <wp:extent cx="5943600" cy="3962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5292" w:rsidRDefault="00225292"/>
    <w:p w:rsidR="00225292" w:rsidRDefault="00225292"/>
    <w:p w:rsidR="00225292" w:rsidRDefault="00225292">
      <w:r w:rsidRPr="00225292">
        <w:lastRenderedPageBreak/>
        <w:drawing>
          <wp:inline distT="0" distB="0" distL="0" distR="0" wp14:anchorId="705C9B8F" wp14:editId="141913CE">
            <wp:extent cx="5943600" cy="3962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252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wNDQ3MrY0tTQ3NTZT0lEKTi0uzszPAykwrAUACJZ/HiwAAAA="/>
  </w:docVars>
  <w:rsids>
    <w:rsidRoot w:val="00225292"/>
    <w:rsid w:val="00210F45"/>
    <w:rsid w:val="00225292"/>
    <w:rsid w:val="005B38F6"/>
    <w:rsid w:val="00976270"/>
    <w:rsid w:val="00BA4681"/>
    <w:rsid w:val="00C47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1104B"/>
  <w15:chartTrackingRefBased/>
  <w15:docId w15:val="{708E1D93-AEC8-4B1B-82F3-EB87001FC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rald's PC</dc:creator>
  <cp:keywords/>
  <dc:description/>
  <cp:lastModifiedBy>Emerald's PC</cp:lastModifiedBy>
  <cp:revision>1</cp:revision>
  <dcterms:created xsi:type="dcterms:W3CDTF">2022-06-28T12:07:00Z</dcterms:created>
  <dcterms:modified xsi:type="dcterms:W3CDTF">2022-06-28T12:22:00Z</dcterms:modified>
</cp:coreProperties>
</file>